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E670A4" w14:textId="77777777" w:rsidR="0069454C" w:rsidRDefault="0069454C" w:rsidP="00CE062F">
      <w:pPr>
        <w:pStyle w:val="Naslov"/>
      </w:pPr>
    </w:p>
    <w:p w14:paraId="01911869" w14:textId="77777777" w:rsidR="0069454C" w:rsidRDefault="0069454C" w:rsidP="0069454C">
      <w:pPr>
        <w:pStyle w:val="Naslov"/>
      </w:pPr>
      <w:r>
        <w:t>REZULTATI KOLOKVIJA IZ PREDMETA</w:t>
      </w:r>
    </w:p>
    <w:p w14:paraId="36622346" w14:textId="77777777" w:rsidR="0069454C" w:rsidRDefault="0069454C" w:rsidP="0069454C">
      <w:pPr>
        <w:pStyle w:val="Naslov1"/>
        <w:spacing w:line="360" w:lineRule="auto"/>
        <w:rPr>
          <w:sz w:val="28"/>
        </w:rPr>
      </w:pPr>
      <w:r>
        <w:rPr>
          <w:sz w:val="28"/>
        </w:rPr>
        <w:t>Procesne surovine za bio in prehrambeno industrijo</w:t>
      </w:r>
    </w:p>
    <w:p w14:paraId="6DF017EF" w14:textId="665A437D" w:rsidR="0069454C" w:rsidRDefault="0069454C" w:rsidP="0069454C">
      <w:pPr>
        <w:spacing w:line="360" w:lineRule="auto"/>
        <w:jc w:val="center"/>
        <w:rPr>
          <w:sz w:val="24"/>
          <w:lang w:val="sl-SI"/>
        </w:rPr>
      </w:pPr>
      <w:r>
        <w:rPr>
          <w:sz w:val="24"/>
          <w:lang w:val="sl-SI"/>
        </w:rPr>
        <w:t xml:space="preserve">z dne </w:t>
      </w:r>
      <w:r w:rsidR="000D7DE2">
        <w:rPr>
          <w:sz w:val="24"/>
          <w:lang w:val="sl-SI"/>
        </w:rPr>
        <w:t>1</w:t>
      </w:r>
      <w:r w:rsidR="00167B50">
        <w:rPr>
          <w:sz w:val="24"/>
          <w:lang w:val="sl-SI"/>
        </w:rPr>
        <w:t>5</w:t>
      </w:r>
      <w:r>
        <w:rPr>
          <w:sz w:val="24"/>
          <w:lang w:val="sl-SI"/>
        </w:rPr>
        <w:t>.1</w:t>
      </w:r>
      <w:r w:rsidR="00030792">
        <w:rPr>
          <w:sz w:val="24"/>
          <w:lang w:val="sl-SI"/>
        </w:rPr>
        <w:t>2</w:t>
      </w:r>
      <w:r>
        <w:rPr>
          <w:sz w:val="24"/>
          <w:lang w:val="sl-SI"/>
        </w:rPr>
        <w:t>.20</w:t>
      </w:r>
      <w:r w:rsidR="00030792">
        <w:rPr>
          <w:sz w:val="24"/>
          <w:lang w:val="sl-SI"/>
        </w:rPr>
        <w:t>2</w:t>
      </w:r>
      <w:r w:rsidR="00167B50">
        <w:rPr>
          <w:sz w:val="24"/>
          <w:lang w:val="sl-SI"/>
        </w:rPr>
        <w:t>5</w:t>
      </w:r>
    </w:p>
    <w:p w14:paraId="2ED31985" w14:textId="77777777" w:rsidR="0069454C" w:rsidRDefault="0069454C" w:rsidP="0069454C">
      <w:pPr>
        <w:spacing w:line="360" w:lineRule="auto"/>
        <w:rPr>
          <w:sz w:val="24"/>
          <w:lang w:val="sl-SI"/>
        </w:rPr>
      </w:pPr>
    </w:p>
    <w:p w14:paraId="7386DA28" w14:textId="77777777" w:rsidR="0069454C" w:rsidRDefault="0069454C" w:rsidP="0069454C">
      <w:pPr>
        <w:spacing w:line="360" w:lineRule="auto"/>
        <w:rPr>
          <w:sz w:val="24"/>
          <w:lang w:val="sl-SI"/>
        </w:rPr>
      </w:pPr>
    </w:p>
    <w:tbl>
      <w:tblPr>
        <w:tblW w:w="418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80"/>
        <w:gridCol w:w="1600"/>
      </w:tblGrid>
      <w:tr w:rsidR="00746485" w:rsidRPr="00746485" w14:paraId="7192F813" w14:textId="77777777" w:rsidTr="00746485">
        <w:trPr>
          <w:trHeight w:val="300"/>
          <w:jc w:val="center"/>
        </w:trPr>
        <w:tc>
          <w:tcPr>
            <w:tcW w:w="25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2F9BFE2F" w14:textId="77777777" w:rsidR="00746485" w:rsidRPr="00746485" w:rsidRDefault="00746485" w:rsidP="006502B0">
            <w:pPr>
              <w:rPr>
                <w:b/>
                <w:bCs/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b/>
                <w:bCs/>
                <w:color w:val="000000"/>
                <w:sz w:val="24"/>
                <w:szCs w:val="24"/>
                <w:lang w:val="sl-SI" w:eastAsia="sl-SI"/>
              </w:rPr>
              <w:t>Vpisna št.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0E731FAD" w14:textId="77777777" w:rsidR="00746485" w:rsidRPr="00746485" w:rsidRDefault="00746485" w:rsidP="006502B0">
            <w:pPr>
              <w:jc w:val="center"/>
              <w:rPr>
                <w:b/>
                <w:bCs/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b/>
                <w:bCs/>
                <w:color w:val="000000"/>
                <w:sz w:val="24"/>
                <w:szCs w:val="24"/>
                <w:lang w:val="sl-SI" w:eastAsia="sl-SI"/>
              </w:rPr>
              <w:t>Ocena (%)</w:t>
            </w:r>
          </w:p>
        </w:tc>
      </w:tr>
      <w:tr w:rsidR="00746485" w:rsidRPr="00746485" w14:paraId="68E5BD90" w14:textId="77777777" w:rsidTr="00746485">
        <w:trPr>
          <w:trHeight w:val="310"/>
          <w:jc w:val="center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1AE3D6" w14:textId="77777777" w:rsidR="00746485" w:rsidRPr="00746485" w:rsidRDefault="00746485" w:rsidP="006502B0">
            <w:pPr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pacing w:val="-2"/>
                <w:sz w:val="24"/>
                <w:szCs w:val="24"/>
                <w:lang w:val="sl-SI" w:eastAsia="sl-SI"/>
              </w:rPr>
              <w:t>K2005467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A32C43" w14:textId="77777777" w:rsidR="00746485" w:rsidRPr="00746485" w:rsidRDefault="00746485" w:rsidP="006502B0">
            <w:pPr>
              <w:jc w:val="center"/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z w:val="24"/>
                <w:szCs w:val="24"/>
                <w:lang w:val="sl-SI" w:eastAsia="sl-SI"/>
              </w:rPr>
              <w:t>75</w:t>
            </w:r>
          </w:p>
        </w:tc>
      </w:tr>
      <w:tr w:rsidR="00746485" w:rsidRPr="00746485" w14:paraId="30EA50B5" w14:textId="77777777" w:rsidTr="00746485">
        <w:trPr>
          <w:trHeight w:val="310"/>
          <w:jc w:val="center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3A54AD" w14:textId="77777777" w:rsidR="00746485" w:rsidRPr="00746485" w:rsidRDefault="00746485" w:rsidP="006502B0">
            <w:pPr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pacing w:val="-2"/>
                <w:sz w:val="24"/>
                <w:szCs w:val="24"/>
                <w:lang w:val="sl-SI" w:eastAsia="sl-SI"/>
              </w:rPr>
              <w:t>K2005658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CF39D4" w14:textId="77777777" w:rsidR="00746485" w:rsidRPr="00746485" w:rsidRDefault="00746485" w:rsidP="006502B0">
            <w:pPr>
              <w:jc w:val="center"/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z w:val="24"/>
                <w:szCs w:val="24"/>
                <w:lang w:val="sl-SI" w:eastAsia="sl-SI"/>
              </w:rPr>
              <w:t>65</w:t>
            </w:r>
          </w:p>
        </w:tc>
      </w:tr>
      <w:tr w:rsidR="00746485" w:rsidRPr="00746485" w14:paraId="31DC8C25" w14:textId="77777777" w:rsidTr="00746485">
        <w:trPr>
          <w:trHeight w:val="310"/>
          <w:jc w:val="center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90B369" w14:textId="77777777" w:rsidR="00746485" w:rsidRPr="00746485" w:rsidRDefault="00746485" w:rsidP="006502B0">
            <w:pPr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pacing w:val="-2"/>
                <w:sz w:val="24"/>
                <w:szCs w:val="24"/>
                <w:lang w:val="sl-SI" w:eastAsia="sl-SI"/>
              </w:rPr>
              <w:t>K2005603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3FCE5D" w14:textId="77777777" w:rsidR="00746485" w:rsidRPr="00746485" w:rsidRDefault="00746485" w:rsidP="006502B0">
            <w:pPr>
              <w:jc w:val="center"/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z w:val="24"/>
                <w:szCs w:val="24"/>
                <w:lang w:val="sl-SI" w:eastAsia="sl-SI"/>
              </w:rPr>
              <w:t>80</w:t>
            </w:r>
          </w:p>
        </w:tc>
      </w:tr>
      <w:tr w:rsidR="00746485" w:rsidRPr="00746485" w14:paraId="22542442" w14:textId="77777777" w:rsidTr="00746485">
        <w:trPr>
          <w:trHeight w:val="310"/>
          <w:jc w:val="center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C375EE" w14:textId="77777777" w:rsidR="00746485" w:rsidRPr="00746485" w:rsidRDefault="00746485" w:rsidP="006502B0">
            <w:pPr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pacing w:val="-2"/>
                <w:sz w:val="24"/>
                <w:szCs w:val="24"/>
                <w:lang w:val="sl-SI" w:eastAsia="sl-SI"/>
              </w:rPr>
              <w:t>K2005571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8FE514" w14:textId="77777777" w:rsidR="00746485" w:rsidRPr="00746485" w:rsidRDefault="00746485" w:rsidP="006502B0">
            <w:pPr>
              <w:jc w:val="center"/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z w:val="24"/>
                <w:szCs w:val="24"/>
                <w:lang w:val="sl-SI" w:eastAsia="sl-SI"/>
              </w:rPr>
              <w:t>75</w:t>
            </w:r>
          </w:p>
        </w:tc>
      </w:tr>
      <w:tr w:rsidR="00746485" w:rsidRPr="00746485" w14:paraId="59270785" w14:textId="77777777" w:rsidTr="00746485">
        <w:trPr>
          <w:trHeight w:val="310"/>
          <w:jc w:val="center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69C6EA" w14:textId="77777777" w:rsidR="00746485" w:rsidRPr="00746485" w:rsidRDefault="00746485" w:rsidP="006502B0">
            <w:pPr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pacing w:val="-2"/>
                <w:sz w:val="24"/>
                <w:szCs w:val="24"/>
                <w:lang w:val="sl-SI" w:eastAsia="sl-SI"/>
              </w:rPr>
              <w:t>K200548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00DCE5" w14:textId="77777777" w:rsidR="00746485" w:rsidRPr="00746485" w:rsidRDefault="00746485" w:rsidP="006502B0">
            <w:pPr>
              <w:jc w:val="center"/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z w:val="24"/>
                <w:szCs w:val="24"/>
                <w:lang w:val="sl-SI" w:eastAsia="sl-SI"/>
              </w:rPr>
              <w:t>90</w:t>
            </w:r>
          </w:p>
        </w:tc>
      </w:tr>
      <w:tr w:rsidR="00746485" w:rsidRPr="00746485" w14:paraId="6C742ED8" w14:textId="77777777" w:rsidTr="00746485">
        <w:trPr>
          <w:trHeight w:val="310"/>
          <w:jc w:val="center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8EEAC9" w14:textId="77777777" w:rsidR="00746485" w:rsidRPr="00746485" w:rsidRDefault="00746485" w:rsidP="006502B0">
            <w:pPr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pacing w:val="-2"/>
                <w:sz w:val="24"/>
                <w:szCs w:val="24"/>
                <w:lang w:val="sl-SI" w:eastAsia="sl-SI"/>
              </w:rPr>
              <w:t>K2005470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D214C8" w14:textId="77777777" w:rsidR="00746485" w:rsidRPr="00746485" w:rsidRDefault="00746485" w:rsidP="006502B0">
            <w:pPr>
              <w:jc w:val="center"/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z w:val="24"/>
                <w:szCs w:val="24"/>
                <w:lang w:val="sl-SI" w:eastAsia="sl-SI"/>
              </w:rPr>
              <w:t>100</w:t>
            </w:r>
          </w:p>
        </w:tc>
      </w:tr>
      <w:tr w:rsidR="00746485" w:rsidRPr="00746485" w14:paraId="2FFF9A59" w14:textId="77777777" w:rsidTr="00746485">
        <w:trPr>
          <w:trHeight w:val="310"/>
          <w:jc w:val="center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BB6820" w14:textId="77777777" w:rsidR="00746485" w:rsidRPr="00746485" w:rsidRDefault="00746485" w:rsidP="006502B0">
            <w:pPr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pacing w:val="-2"/>
                <w:sz w:val="24"/>
                <w:szCs w:val="24"/>
                <w:lang w:val="sl-SI" w:eastAsia="sl-SI"/>
              </w:rPr>
              <w:t>K2005614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9695D9" w14:textId="77777777" w:rsidR="00746485" w:rsidRPr="00746485" w:rsidRDefault="00746485" w:rsidP="006502B0">
            <w:pPr>
              <w:jc w:val="center"/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z w:val="24"/>
                <w:szCs w:val="24"/>
                <w:lang w:val="sl-SI" w:eastAsia="sl-SI"/>
              </w:rPr>
              <w:t>80</w:t>
            </w:r>
          </w:p>
        </w:tc>
      </w:tr>
      <w:tr w:rsidR="00746485" w:rsidRPr="00746485" w14:paraId="3F781D5A" w14:textId="77777777" w:rsidTr="00746485">
        <w:trPr>
          <w:trHeight w:val="310"/>
          <w:jc w:val="center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F10800" w14:textId="77777777" w:rsidR="00746485" w:rsidRPr="00746485" w:rsidRDefault="00746485" w:rsidP="006502B0">
            <w:pPr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pacing w:val="-2"/>
                <w:sz w:val="24"/>
                <w:szCs w:val="24"/>
                <w:lang w:val="sl-SI" w:eastAsia="sl-SI"/>
              </w:rPr>
              <w:t>K200550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CCA238" w14:textId="77777777" w:rsidR="00746485" w:rsidRPr="00746485" w:rsidRDefault="00746485" w:rsidP="006502B0">
            <w:pPr>
              <w:jc w:val="center"/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z w:val="24"/>
                <w:szCs w:val="24"/>
                <w:lang w:val="sl-SI" w:eastAsia="sl-SI"/>
              </w:rPr>
              <w:t>85</w:t>
            </w:r>
          </w:p>
        </w:tc>
      </w:tr>
      <w:tr w:rsidR="00746485" w:rsidRPr="00746485" w14:paraId="11DAC246" w14:textId="77777777" w:rsidTr="00746485">
        <w:trPr>
          <w:trHeight w:val="310"/>
          <w:jc w:val="center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05C73C" w14:textId="77777777" w:rsidR="00746485" w:rsidRPr="00746485" w:rsidRDefault="00746485" w:rsidP="006502B0">
            <w:pPr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pacing w:val="-2"/>
                <w:sz w:val="24"/>
                <w:szCs w:val="24"/>
                <w:lang w:val="sl-SI" w:eastAsia="sl-SI"/>
              </w:rPr>
              <w:t>K2005456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B90AA8" w14:textId="77777777" w:rsidR="00746485" w:rsidRPr="00746485" w:rsidRDefault="00746485" w:rsidP="006502B0">
            <w:pPr>
              <w:jc w:val="center"/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z w:val="24"/>
                <w:szCs w:val="24"/>
                <w:lang w:val="sl-SI" w:eastAsia="sl-SI"/>
              </w:rPr>
              <w:t>75</w:t>
            </w:r>
          </w:p>
        </w:tc>
      </w:tr>
      <w:tr w:rsidR="00746485" w:rsidRPr="00746485" w14:paraId="6EBFB840" w14:textId="77777777" w:rsidTr="00746485">
        <w:trPr>
          <w:trHeight w:val="310"/>
          <w:jc w:val="center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D4BFA4" w14:textId="77777777" w:rsidR="00746485" w:rsidRPr="00746485" w:rsidRDefault="00746485" w:rsidP="006502B0">
            <w:pPr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pacing w:val="-2"/>
                <w:sz w:val="24"/>
                <w:szCs w:val="24"/>
                <w:lang w:val="sl-SI" w:eastAsia="sl-SI"/>
              </w:rPr>
              <w:t>K2005586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C8C879" w14:textId="77777777" w:rsidR="00746485" w:rsidRPr="00746485" w:rsidRDefault="00746485" w:rsidP="006502B0">
            <w:pPr>
              <w:jc w:val="center"/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z w:val="24"/>
                <w:szCs w:val="24"/>
                <w:lang w:val="sl-SI" w:eastAsia="sl-SI"/>
              </w:rPr>
              <w:t>85</w:t>
            </w:r>
          </w:p>
        </w:tc>
      </w:tr>
      <w:tr w:rsidR="00746485" w:rsidRPr="00746485" w14:paraId="24FC31E0" w14:textId="77777777" w:rsidTr="00746485">
        <w:trPr>
          <w:trHeight w:val="310"/>
          <w:jc w:val="center"/>
        </w:trPr>
        <w:tc>
          <w:tcPr>
            <w:tcW w:w="25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084B046" w14:textId="77777777" w:rsidR="00746485" w:rsidRPr="00746485" w:rsidRDefault="00746485" w:rsidP="006502B0">
            <w:pPr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pacing w:val="-2"/>
                <w:sz w:val="24"/>
                <w:szCs w:val="24"/>
                <w:lang w:val="sl-SI" w:eastAsia="sl-SI"/>
              </w:rPr>
              <w:t>K200577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D6B35CF" w14:textId="77777777" w:rsidR="00746485" w:rsidRPr="00746485" w:rsidRDefault="00746485" w:rsidP="006502B0">
            <w:pPr>
              <w:jc w:val="center"/>
              <w:rPr>
                <w:color w:val="000000"/>
                <w:sz w:val="24"/>
                <w:szCs w:val="24"/>
                <w:lang w:val="sl-SI" w:eastAsia="sl-SI"/>
              </w:rPr>
            </w:pPr>
            <w:r w:rsidRPr="00746485">
              <w:rPr>
                <w:color w:val="000000"/>
                <w:sz w:val="24"/>
                <w:szCs w:val="24"/>
                <w:lang w:val="sl-SI" w:eastAsia="sl-SI"/>
              </w:rPr>
              <w:t>70</w:t>
            </w:r>
          </w:p>
        </w:tc>
      </w:tr>
    </w:tbl>
    <w:p w14:paraId="0E248953" w14:textId="678E6B02" w:rsidR="0017711C" w:rsidRDefault="0017711C">
      <w:pPr>
        <w:spacing w:line="360" w:lineRule="auto"/>
        <w:rPr>
          <w:sz w:val="24"/>
          <w:lang w:val="sl-SI"/>
        </w:rPr>
      </w:pPr>
    </w:p>
    <w:sectPr w:rsidR="0017711C">
      <w:pgSz w:w="12240" w:h="15840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sDS2NDQ2NDCyMDNV0lEKTi0uzszPAykwrAUAl0u2zCwAAAA="/>
  </w:docVars>
  <w:rsids>
    <w:rsidRoot w:val="00B04B35"/>
    <w:rsid w:val="00030792"/>
    <w:rsid w:val="000328AA"/>
    <w:rsid w:val="000B2218"/>
    <w:rsid w:val="000D069C"/>
    <w:rsid w:val="000D4472"/>
    <w:rsid w:val="000D7DE2"/>
    <w:rsid w:val="000F20A5"/>
    <w:rsid w:val="000F441E"/>
    <w:rsid w:val="000F5107"/>
    <w:rsid w:val="001035B3"/>
    <w:rsid w:val="0011264A"/>
    <w:rsid w:val="00114948"/>
    <w:rsid w:val="00167B50"/>
    <w:rsid w:val="0017711C"/>
    <w:rsid w:val="00191210"/>
    <w:rsid w:val="00197EA0"/>
    <w:rsid w:val="001A31C8"/>
    <w:rsid w:val="001B19E4"/>
    <w:rsid w:val="001C228F"/>
    <w:rsid w:val="001D4BD8"/>
    <w:rsid w:val="001E5C17"/>
    <w:rsid w:val="001F61CC"/>
    <w:rsid w:val="00222144"/>
    <w:rsid w:val="0022462A"/>
    <w:rsid w:val="002A40CC"/>
    <w:rsid w:val="002D6F72"/>
    <w:rsid w:val="00300336"/>
    <w:rsid w:val="00324704"/>
    <w:rsid w:val="003323D2"/>
    <w:rsid w:val="00377F30"/>
    <w:rsid w:val="00391FAD"/>
    <w:rsid w:val="003A5ADC"/>
    <w:rsid w:val="003B5007"/>
    <w:rsid w:val="00411834"/>
    <w:rsid w:val="00433096"/>
    <w:rsid w:val="0045458F"/>
    <w:rsid w:val="00463156"/>
    <w:rsid w:val="00482136"/>
    <w:rsid w:val="00493220"/>
    <w:rsid w:val="004D17FD"/>
    <w:rsid w:val="004F2A6B"/>
    <w:rsid w:val="00517190"/>
    <w:rsid w:val="00522982"/>
    <w:rsid w:val="005953F8"/>
    <w:rsid w:val="005B0E28"/>
    <w:rsid w:val="0069454C"/>
    <w:rsid w:val="006A07D7"/>
    <w:rsid w:val="006B187A"/>
    <w:rsid w:val="006C2E7F"/>
    <w:rsid w:val="006C6E9B"/>
    <w:rsid w:val="006D1A16"/>
    <w:rsid w:val="00722ACC"/>
    <w:rsid w:val="0073769E"/>
    <w:rsid w:val="00746485"/>
    <w:rsid w:val="007F06DC"/>
    <w:rsid w:val="0081653F"/>
    <w:rsid w:val="00823BA2"/>
    <w:rsid w:val="00831BAE"/>
    <w:rsid w:val="00846928"/>
    <w:rsid w:val="00847C61"/>
    <w:rsid w:val="00863CFD"/>
    <w:rsid w:val="0089376A"/>
    <w:rsid w:val="008D39BD"/>
    <w:rsid w:val="0096289A"/>
    <w:rsid w:val="00992F0E"/>
    <w:rsid w:val="009E5606"/>
    <w:rsid w:val="00A4671E"/>
    <w:rsid w:val="00A94B97"/>
    <w:rsid w:val="00AB3D68"/>
    <w:rsid w:val="00B04B35"/>
    <w:rsid w:val="00B416A1"/>
    <w:rsid w:val="00B9719D"/>
    <w:rsid w:val="00BB284E"/>
    <w:rsid w:val="00BC3E22"/>
    <w:rsid w:val="00BD6E9C"/>
    <w:rsid w:val="00C80AA3"/>
    <w:rsid w:val="00C87792"/>
    <w:rsid w:val="00CC204F"/>
    <w:rsid w:val="00CC7994"/>
    <w:rsid w:val="00CE062F"/>
    <w:rsid w:val="00D16FB6"/>
    <w:rsid w:val="00D22D5E"/>
    <w:rsid w:val="00D320D3"/>
    <w:rsid w:val="00D33B9C"/>
    <w:rsid w:val="00D85304"/>
    <w:rsid w:val="00DD177B"/>
    <w:rsid w:val="00DD2E01"/>
    <w:rsid w:val="00E34F3B"/>
    <w:rsid w:val="00E850E3"/>
    <w:rsid w:val="00E92043"/>
    <w:rsid w:val="00EA1982"/>
    <w:rsid w:val="00EA66BA"/>
    <w:rsid w:val="00EE003D"/>
    <w:rsid w:val="00F91761"/>
    <w:rsid w:val="00FC3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7BA03F63"/>
  <w15:docId w15:val="{8119E490-524A-44FE-ACB1-BCC159DFA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qFormat/>
    <w:pPr>
      <w:keepNext/>
      <w:jc w:val="center"/>
      <w:outlineLvl w:val="0"/>
    </w:pPr>
    <w:rPr>
      <w:b/>
      <w:sz w:val="24"/>
      <w:lang w:val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pPr>
      <w:spacing w:line="360" w:lineRule="auto"/>
    </w:pPr>
    <w:rPr>
      <w:b/>
      <w:sz w:val="28"/>
      <w:lang w:val="sl-SI"/>
    </w:rPr>
  </w:style>
  <w:style w:type="paragraph" w:styleId="Naslov">
    <w:name w:val="Title"/>
    <w:basedOn w:val="Navaden"/>
    <w:qFormat/>
    <w:pPr>
      <w:spacing w:line="360" w:lineRule="auto"/>
      <w:jc w:val="center"/>
    </w:pPr>
    <w:rPr>
      <w:sz w:val="24"/>
      <w:lang w:val="sl-SI"/>
    </w:rPr>
  </w:style>
  <w:style w:type="paragraph" w:styleId="Besedilooblaka">
    <w:name w:val="Balloon Text"/>
    <w:basedOn w:val="Navaden"/>
    <w:semiHidden/>
    <w:rsid w:val="00D16F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88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</Words>
  <Characters>228</Characters>
  <Application>Microsoft Office Word</Application>
  <DocSecurity>0</DocSecurity>
  <Lines>32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ZULTATI IZPITA IZ PREDMETA</vt:lpstr>
    </vt:vector>
  </TitlesOfParts>
  <Company>UM</Company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ZULTATI IZPITA IZ PREDMETA</dc:title>
  <dc:creator>UM</dc:creator>
  <cp:lastModifiedBy>Mateja Mlakar</cp:lastModifiedBy>
  <cp:revision>3</cp:revision>
  <cp:lastPrinted>2024-01-28T10:09:00Z</cp:lastPrinted>
  <dcterms:created xsi:type="dcterms:W3CDTF">2026-01-26T11:05:00Z</dcterms:created>
  <dcterms:modified xsi:type="dcterms:W3CDTF">2026-01-26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ba0b2f082cea6ae6458576370c607b9cc7f6198adccaf2d7961c931b63801d</vt:lpwstr>
  </property>
</Properties>
</file>